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481F" w:rsidRPr="008C4050" w:rsidRDefault="000A61BC">
      <w:pPr>
        <w:rPr>
          <w:i/>
          <w:iCs/>
          <w:color w:val="FF0000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5222F576" wp14:editId="222F8450">
            <wp:extent cx="1475423" cy="736270"/>
            <wp:effectExtent l="0" t="0" r="0" b="6985"/>
            <wp:docPr id="2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814" cy="779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</w:r>
      <w:r w:rsidR="008C4050">
        <w:tab/>
        <w:t xml:space="preserve">Date: </w:t>
      </w:r>
      <w:r w:rsidR="008C4050" w:rsidRPr="008C4050">
        <w:rPr>
          <w:i/>
          <w:iCs/>
          <w:color w:val="FF0000"/>
        </w:rPr>
        <w:t>PI to add</w:t>
      </w:r>
    </w:p>
    <w:p w:rsidR="000A61BC" w:rsidRDefault="000A61BC"/>
    <w:p w:rsidR="000A61BC" w:rsidRPr="0098169E" w:rsidRDefault="000A61BC" w:rsidP="0098169E">
      <w:pPr>
        <w:jc w:val="center"/>
        <w:rPr>
          <w:b/>
          <w:bCs/>
          <w:sz w:val="28"/>
          <w:szCs w:val="28"/>
          <w:u w:val="single"/>
        </w:rPr>
      </w:pPr>
      <w:r w:rsidRPr="0098169E">
        <w:rPr>
          <w:b/>
          <w:bCs/>
          <w:sz w:val="28"/>
          <w:szCs w:val="28"/>
          <w:u w:val="single"/>
        </w:rPr>
        <w:t>Grant Approval Queues Form</w:t>
      </w:r>
    </w:p>
    <w:p w:rsidR="000A61BC" w:rsidRDefault="000A61BC"/>
    <w:p w:rsidR="000A61BC" w:rsidRPr="000A61BC" w:rsidRDefault="000A61BC">
      <w:pPr>
        <w:rPr>
          <w:color w:val="0070C0"/>
        </w:rPr>
      </w:pPr>
      <w:r w:rsidRPr="0098169E">
        <w:rPr>
          <w:b/>
          <w:bCs/>
          <w:u w:val="single"/>
        </w:rPr>
        <w:t>Grant Name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Grant Duration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Sponsor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PI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Pr="000A61BC" w:rsidRDefault="000A61BC" w:rsidP="000A61BC">
      <w:pPr>
        <w:rPr>
          <w:i/>
          <w:iCs/>
          <w:color w:val="0070C0"/>
        </w:rPr>
      </w:pPr>
      <w:r w:rsidRPr="0098169E">
        <w:rPr>
          <w:b/>
          <w:bCs/>
          <w:u w:val="single"/>
        </w:rPr>
        <w:t>Co PI (if any):</w:t>
      </w:r>
      <w:r>
        <w:t xml:space="preserve"> </w:t>
      </w:r>
      <w:r w:rsidRPr="000A61BC">
        <w:rPr>
          <w:i/>
          <w:iCs/>
          <w:color w:val="0070C0"/>
        </w:rPr>
        <w:t>PISU to add</w:t>
      </w:r>
    </w:p>
    <w:p w:rsidR="000A61BC" w:rsidRDefault="000A61BC" w:rsidP="000A61BC"/>
    <w:p w:rsidR="000A61BC" w:rsidRDefault="000A61BC" w:rsidP="0098169E">
      <w:pPr>
        <w:spacing w:after="0"/>
        <w:rPr>
          <w:b/>
          <w:bCs/>
          <w:u w:val="single"/>
        </w:rPr>
      </w:pPr>
      <w:r w:rsidRPr="0098169E">
        <w:rPr>
          <w:b/>
          <w:bCs/>
          <w:u w:val="single"/>
        </w:rPr>
        <w:t>Approval Queues:</w:t>
      </w:r>
    </w:p>
    <w:p w:rsidR="006A5027" w:rsidRDefault="006A5027" w:rsidP="0098169E">
      <w:pPr>
        <w:spacing w:after="0"/>
        <w:rPr>
          <w:b/>
          <w:bCs/>
          <w:u w:val="single"/>
        </w:rPr>
      </w:pPr>
    </w:p>
    <w:p w:rsidR="0098169E" w:rsidRPr="0098169E" w:rsidRDefault="0098169E" w:rsidP="0098169E">
      <w:pPr>
        <w:spacing w:after="0"/>
        <w:rPr>
          <w:b/>
          <w:bCs/>
          <w:sz w:val="16"/>
          <w:szCs w:val="1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1980"/>
        <w:gridCol w:w="2070"/>
        <w:gridCol w:w="1923"/>
        <w:gridCol w:w="1942"/>
      </w:tblGrid>
      <w:tr w:rsidR="00F87685" w:rsidTr="00F87685">
        <w:tc>
          <w:tcPr>
            <w:tcW w:w="1435" w:type="dxa"/>
          </w:tcPr>
          <w:p w:rsidR="00F87685" w:rsidRDefault="00F87685"/>
        </w:tc>
        <w:tc>
          <w:tcPr>
            <w:tcW w:w="1980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 w:rsidRPr="0098169E">
              <w:rPr>
                <w:b/>
                <w:bCs/>
                <w:u w:val="single"/>
              </w:rPr>
              <w:t>Name</w:t>
            </w:r>
          </w:p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2070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 w:rsidRPr="0098169E">
              <w:rPr>
                <w:b/>
                <w:bCs/>
                <w:u w:val="single"/>
              </w:rPr>
              <w:t>Position</w:t>
            </w:r>
          </w:p>
        </w:tc>
        <w:tc>
          <w:tcPr>
            <w:tcW w:w="1923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cope of Approval</w:t>
            </w:r>
          </w:p>
        </w:tc>
        <w:tc>
          <w:tcPr>
            <w:tcW w:w="1942" w:type="dxa"/>
          </w:tcPr>
          <w:p w:rsidR="00F87685" w:rsidRPr="0098169E" w:rsidRDefault="00F87685" w:rsidP="00AE1F72">
            <w:pPr>
              <w:jc w:val="center"/>
              <w:rPr>
                <w:b/>
                <w:bCs/>
                <w:u w:val="single"/>
              </w:rPr>
            </w:pPr>
            <w:r w:rsidRPr="0098169E">
              <w:rPr>
                <w:b/>
                <w:bCs/>
                <w:u w:val="single"/>
              </w:rPr>
              <w:t>Signature</w:t>
            </w:r>
          </w:p>
        </w:tc>
      </w:tr>
      <w:tr w:rsidR="00F87685" w:rsidTr="00F87685">
        <w:tc>
          <w:tcPr>
            <w:tcW w:w="1435" w:type="dxa"/>
          </w:tcPr>
          <w:p w:rsidR="00F87685" w:rsidRDefault="00F87685" w:rsidP="000A61BC">
            <w:r>
              <w:t>Level 1 approval(s):</w:t>
            </w:r>
          </w:p>
          <w:p w:rsidR="00F87685" w:rsidRDefault="00F87685" w:rsidP="000A61BC"/>
        </w:tc>
        <w:tc>
          <w:tcPr>
            <w:tcW w:w="198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207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23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42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Hand signature</w:t>
            </w:r>
          </w:p>
        </w:tc>
      </w:tr>
      <w:tr w:rsidR="00F87685" w:rsidTr="00F87685">
        <w:tc>
          <w:tcPr>
            <w:tcW w:w="1435" w:type="dxa"/>
          </w:tcPr>
          <w:p w:rsidR="00F87685" w:rsidRDefault="00F87685" w:rsidP="000A61BC"/>
          <w:p w:rsidR="00F87685" w:rsidRDefault="00F87685" w:rsidP="000A61BC"/>
          <w:p w:rsidR="00AE1F72" w:rsidRDefault="00AE1F72" w:rsidP="000A61BC"/>
        </w:tc>
        <w:tc>
          <w:tcPr>
            <w:tcW w:w="198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207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23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42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Hand signature</w:t>
            </w:r>
          </w:p>
        </w:tc>
      </w:tr>
      <w:tr w:rsidR="00F87685" w:rsidTr="00F87685">
        <w:tc>
          <w:tcPr>
            <w:tcW w:w="1435" w:type="dxa"/>
          </w:tcPr>
          <w:p w:rsidR="00F87685" w:rsidRDefault="00F87685" w:rsidP="000A61BC">
            <w:r>
              <w:t>Level 2 approval:</w:t>
            </w:r>
          </w:p>
          <w:p w:rsidR="00F87685" w:rsidRDefault="00F87685" w:rsidP="000A61BC"/>
        </w:tc>
        <w:tc>
          <w:tcPr>
            <w:tcW w:w="198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2070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23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PI to add</w:t>
            </w:r>
          </w:p>
        </w:tc>
        <w:tc>
          <w:tcPr>
            <w:tcW w:w="1942" w:type="dxa"/>
          </w:tcPr>
          <w:p w:rsidR="00F87685" w:rsidRPr="000A61BC" w:rsidRDefault="00F87685" w:rsidP="000A61BC">
            <w:pPr>
              <w:rPr>
                <w:i/>
                <w:iCs/>
                <w:color w:val="FF0000"/>
              </w:rPr>
            </w:pPr>
            <w:r w:rsidRPr="000A61BC">
              <w:rPr>
                <w:i/>
                <w:iCs/>
                <w:color w:val="FF0000"/>
              </w:rPr>
              <w:t>Hand signature</w:t>
            </w:r>
          </w:p>
        </w:tc>
      </w:tr>
    </w:tbl>
    <w:p w:rsidR="000A61BC" w:rsidRDefault="000A61BC"/>
    <w:p w:rsidR="000A61BC" w:rsidRDefault="000A61BC"/>
    <w:sectPr w:rsidR="000A6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TM2MDc2MTM0NTBS0lEKTi0uzszPAykwrAUADCiCoywAAAA="/>
  </w:docVars>
  <w:rsids>
    <w:rsidRoot w:val="000A61BC"/>
    <w:rsid w:val="000A61BC"/>
    <w:rsid w:val="002930C6"/>
    <w:rsid w:val="006A5027"/>
    <w:rsid w:val="008C4050"/>
    <w:rsid w:val="008C481F"/>
    <w:rsid w:val="0098169E"/>
    <w:rsid w:val="00AE1F72"/>
    <w:rsid w:val="00C6796B"/>
    <w:rsid w:val="00D07568"/>
    <w:rsid w:val="00F8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DF36DC-6398-4F98-B116-0C8979F7B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6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50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0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3932F73B3A9249877F6CD037D8C1C7" ma:contentTypeVersion="0" ma:contentTypeDescription="Create a new document." ma:contentTypeScope="" ma:versionID="cbc382267509efd49f951af8d589f34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492106-EB97-45C2-A28B-D1611F0ED705}"/>
</file>

<file path=customXml/itemProps2.xml><?xml version="1.0" encoding="utf-8"?>
<ds:datastoreItem xmlns:ds="http://schemas.openxmlformats.org/officeDocument/2006/customXml" ds:itemID="{8AEDC2FE-C413-498B-81E9-FA0D5BF66085}"/>
</file>

<file path=customXml/itemProps3.xml><?xml version="1.0" encoding="utf-8"?>
<ds:datastoreItem xmlns:ds="http://schemas.openxmlformats.org/officeDocument/2006/customXml" ds:itemID="{29ADFE8F-094E-4BE2-8720-12FC1B8329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8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C</dc:creator>
  <cp:keywords/>
  <dc:description/>
  <cp:lastModifiedBy>rsarhan</cp:lastModifiedBy>
  <cp:revision>2</cp:revision>
  <cp:lastPrinted>2019-10-27T13:04:00Z</cp:lastPrinted>
  <dcterms:created xsi:type="dcterms:W3CDTF">2020-06-01T06:50:00Z</dcterms:created>
  <dcterms:modified xsi:type="dcterms:W3CDTF">2020-06-0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3932F73B3A9249877F6CD037D8C1C7</vt:lpwstr>
  </property>
</Properties>
</file>